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1" w:name="Xf3e1480b6bfa6a6e89cf605733c06f18007fa27"/>
    <w:p>
      <w:pPr>
        <w:pStyle w:val="Heading1"/>
      </w:pPr>
      <w:r>
        <w:t xml:space="preserve">Internship Application Letter for Paramedic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asablanca Emergency Medical Services (CEMS)</w:t>
      </w:r>
      <w:r>
        <w:br/>
      </w:r>
      <w:r>
        <w:t xml:space="preserve">Ministry of Health – Regional Office</w:t>
      </w:r>
      <w:r>
        <w:br/>
      </w:r>
      <w:r>
        <w:t xml:space="preserve">Rue des Ambassades, Casablanca</w:t>
      </w:r>
      <w:r>
        <w:br/>
      </w:r>
      <w:r>
        <w:t xml:space="preserve">Morocco</w:t>
      </w:r>
    </w:p>
    <w:bookmarkStart w:id="20" w:name="X45f942aa4c9297f6028abba00b6c25a7fe237be"/>
    <w:p>
      <w:pPr>
        <w:pStyle w:val="Heading2"/>
      </w:pPr>
      <w:r>
        <w:t xml:space="preserve">Subject: Application for Paramedic Internship Position at Casablanca Emergency Medical Services</w:t>
      </w:r>
    </w:p>
    <w:p>
      <w:pPr>
        <w:pStyle w:val="FirstParagraph"/>
      </w:pPr>
      <w:r>
        <w:t xml:space="preserve">To the Esteemed Hiring Committee of Casablanca Emergency Medical Services,</w:t>
      </w:r>
    </w:p>
    <w:p>
      <w:pPr>
        <w:pStyle w:val="BodyText"/>
      </w:pPr>
      <w:r>
        <w:t xml:space="preserve">It is with profound enthusiasm and a deep sense of purpose that I submit my application for the Paramedic Internship position within your esteemed organization. As an aspiring emergency healthcare professional deeply committed to serving communities in need, I have long admired the critical work undertaken by Casablanca Emergency Medical Services (CEMS) in addressing the diverse medical emergencies across Morocco's largest economic hub. My academic background, clinical training, and unwavering dedication to emergency response align precisely with CEMS's mission to deliver timely, compassionate care throughout Casablanca and its surrounding urban corridors.</w:t>
      </w:r>
    </w:p>
    <w:p>
      <w:pPr>
        <w:pStyle w:val="BodyText"/>
      </w:pPr>
      <w:r>
        <w:t xml:space="preserve">Having completed my Bachelor of Science in Emergency Medical Services at [University Name] in [Country], I have cultivated a robust foundation in pre-hospital trauma management, advanced life support protocols, and patient stabilization techniques. My coursework included specialized modules on cardiovascular emergencies, pediatric resuscitation, and disaster response – all of which are particularly relevant to the dynamic healthcare landscape of Morocco Casablanca. During my clinical rotations at [Hospital Name], I gained hands-on experience managing acute cases in high-volume urban settings, including trauma incidents from traffic collisions (common on highways like the A1 near Casablanca) and medical emergencies ranging from diabetic crises to cardiac arrests. I am certified in Basic Life Support (BLS), Advanced Cardiac Life Support (ACLS), and Pediatric Advanced Life Support (PALS), with additional training in wilderness first aid – skills I am eager to apply within the unique context of Morocco's bustling coastal metropolis.</w:t>
      </w:r>
    </w:p>
    <w:p>
      <w:pPr>
        <w:pStyle w:val="BodyText"/>
      </w:pPr>
      <w:r>
        <w:t xml:space="preserve">My commitment extends beyond technical proficiency to cultural competence. During my preparatory research for this application, I immersed myself in understanding the healthcare challenges specific to Casablanca. The city’s dense urban environment, with its mix of historic medinas and modern business districts like the Hay Riad area, presents distinct emergency response scenarios requiring nuanced approaches. I have studied Morocco's National Emergency Medical Service (SAMU) protocols and recognize how CEMS bridges traditional community care models with evidence-based international standards. I am particularly inspired by CEMS's work in integrating mobile health units to reach underserved neighborhoods such as Aïn Sebaa and Sidi Maarouf, where access to immediate care can be a matter of life or death during medical crises. I am prepared to learn Moroccan Arabic phrases relevant to emergency situations (e.g., "Tayyib" for "good," "Shukran" for "thank you") and respectfully adhere to local healthcare customs, ensuring my services align with community expectations.</w:t>
      </w:r>
    </w:p>
    <w:p>
      <w:pPr>
        <w:pStyle w:val="BodyText"/>
      </w:pPr>
      <w:r>
        <w:t xml:space="preserve">What sets me apart is my proactive approach to emergency preparedness. In [Country], I collaborated on a community health initiative that trained 50+ local volunteers in basic first aid, mirroring CEMS’s outreach efforts in neighborhoods like Derb Sultan. This experience taught me the value of community trust – something vital for effective emergency response in Morocco Casablanca, where patients often rely on family members to navigate complex healthcare systems. I understand that paramedic work here involves not just clinical skills but also communication across cultural and linguistic divides, especially given the French-Arabic bilingual context common in urban Moroccan healthcare. My fluency in English and French, combined with my eagerness to learn Darija (Moroccan Arabic), positions me to collaborate effectively with CEMS teams and local communities.</w:t>
      </w:r>
    </w:p>
    <w:p>
      <w:pPr>
        <w:pStyle w:val="BodyText"/>
      </w:pPr>
      <w:r>
        <w:t xml:space="preserve">I am especially drawn to this internship opportunity because of Casablanca’s position as a regional healthcare gateway in Morocco. The city's proximity to the Atlantic Ocean, its status as a global trade center, and the influx of both domestic and international travelers create unique emergency scenarios – from water-related incidents at La Corniche beachfront to acute conditions requiring international medical coordination at Ibn Rochd Hospital. I am keen to learn how CEMS manages such cases while navigating Morocco's evolving healthcare reforms, including the recent expansion of primary care access through local clinics. The chance to observe and assist in managing mass-casualty events, which are occasionally necessary during high-traffic events like the Casablanca Marathon or religious gatherings near the Hassan II Mosque, would be invaluable to my professional development.</w:t>
      </w:r>
    </w:p>
    <w:p>
      <w:pPr>
        <w:pStyle w:val="BodyText"/>
      </w:pPr>
      <w:r>
        <w:t xml:space="preserve">Throughout my training, I have prioritized ethical care with dignity. In Morocco Casablanca’s diverse communities – from working-class neighborhoods to expatriate enclaves – I recognize that cultural humility is non-negotiable. Whether assisting elderly patients in the historic medina or supporting families during traumatic events near the Port of Casablanca, I will prioritize clear communication and compassionate care. My previous internship with [Organization Name] included a focus on trauma-informed care for vulnerable populations, a perspective I will carry to CEMS as we serve Casablanca's most at-risk residents.</w:t>
      </w:r>
    </w:p>
    <w:p>
      <w:pPr>
        <w:pStyle w:val="BodyText"/>
      </w:pPr>
      <w:r>
        <w:t xml:space="preserve">I am fully committed to contributing to the future of emergency medicine in Morocco. This Internship Application Letter represents not just my application, but my pledge to grow under the mentorship of CEMS’s exceptional professionals. I understand that paramedic work in Casablanca demands resilience during peak hours on highways like Avenue Mohammed V and adaptability during seasonal events such as Ramadan, when medical needs may shift. I am prepared to embrace these challenges with dedication and professionalism.</w:t>
      </w:r>
    </w:p>
    <w:p>
      <w:pPr>
        <w:pStyle w:val="BodyText"/>
      </w:pPr>
      <w:r>
        <w:t xml:space="preserve">Thank you for considering my application for the Paramedic Internship at Casablanca Emergency Medical Services. My resume, attached for your review, provides further detail on my qualifications and experiences. I welcome the opportunity to discuss how my skills in emergency response, cultural sensitivity, and community engagement can support CEMS’s vital mission across Morocco Casablanca. I am available for an interview at your earliest convenience and can be reached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 Casablanca, Morocco</dc:title>
  <dc:creator/>
  <cp:keywords/>
  <dcterms:created xsi:type="dcterms:W3CDTF">2026-07-21T11:11:11Z</dcterms:created>
  <dcterms:modified xsi:type="dcterms:W3CDTF">2026-07-21T11:11:11Z</dcterms:modified>
</cp:coreProperties>
</file>

<file path=docProps/custom.xml><?xml version="1.0" encoding="utf-8"?>
<Properties xmlns="http://schemas.openxmlformats.org/officeDocument/2006/custom-properties" xmlns:vt="http://schemas.openxmlformats.org/officeDocument/2006/docPropsVTypes"/>
</file>